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hard Driv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har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iv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6 Birch Rd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iverlak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491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